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5E7" w:rsidRPr="00A60D04" w:rsidRDefault="006E65E7" w:rsidP="006E65E7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lang w:eastAsia="et-EE"/>
        </w:rPr>
      </w:pPr>
      <w:r w:rsidRPr="00A60D04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lang w:eastAsia="et-EE"/>
        </w:rPr>
        <w:t>Kuidas paigaldada LAMP</w:t>
      </w:r>
      <w:r w:rsidR="00A13DA5" w:rsidRPr="00A60D04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lang w:eastAsia="et-EE"/>
        </w:rPr>
        <w:t>-</w:t>
      </w:r>
      <w:r w:rsidRPr="00A60D04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lang w:eastAsia="et-EE"/>
        </w:rPr>
        <w:t xml:space="preserve">server </w:t>
      </w:r>
      <w:proofErr w:type="spellStart"/>
      <w:r w:rsidRPr="00A60D04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lang w:eastAsia="et-EE"/>
        </w:rPr>
        <w:t>Debian</w:t>
      </w:r>
      <w:proofErr w:type="spellEnd"/>
      <w:r w:rsidRPr="00A60D04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lang w:eastAsia="et-EE"/>
        </w:rPr>
        <w:t xml:space="preserve"> 9 </w:t>
      </w:r>
      <w:proofErr w:type="spellStart"/>
      <w:r w:rsidRPr="00A60D04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lang w:eastAsia="et-EE"/>
        </w:rPr>
        <w:t>Stretch</w:t>
      </w:r>
      <w:proofErr w:type="spellEnd"/>
      <w:r w:rsidRPr="00A60D04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lang w:eastAsia="et-EE"/>
        </w:rPr>
        <w:t xml:space="preserve"> Linux</w:t>
      </w:r>
      <w:r w:rsidR="00A13DA5" w:rsidRPr="00A60D04">
        <w:rPr>
          <w:rFonts w:ascii="Times New Roman" w:eastAsia="Times New Roman" w:hAnsi="Times New Roman" w:cs="Times New Roman"/>
          <w:b/>
          <w:bCs/>
          <w:kern w:val="36"/>
          <w:sz w:val="36"/>
          <w:szCs w:val="36"/>
          <w:lang w:eastAsia="et-EE"/>
        </w:rPr>
        <w:t>it</w:t>
      </w:r>
    </w:p>
    <w:p w:rsidR="006E65E7" w:rsidRPr="00A60D04" w:rsidRDefault="006E65E7" w:rsidP="006E65E7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lang w:eastAsia="et-EE"/>
        </w:rPr>
      </w:pPr>
      <w:r w:rsidRPr="00A60D04">
        <w:rPr>
          <w:rFonts w:ascii="Times New Roman" w:eastAsia="Times New Roman" w:hAnsi="Times New Roman" w:cs="Times New Roman"/>
          <w:b/>
          <w:bCs/>
          <w:kern w:val="36"/>
          <w:lang w:eastAsia="et-EE"/>
        </w:rPr>
        <w:t>https://linuxconfig.org/how-to-install-a-lamp-server-on-debian-9-stretch-linux</w:t>
      </w:r>
    </w:p>
    <w:p w:rsidR="006E65E7" w:rsidRPr="00A60D04" w:rsidRDefault="006E65E7" w:rsidP="006E65E7">
      <w:pPr>
        <w:pStyle w:val="Pealkiri2"/>
        <w:shd w:val="clear" w:color="auto" w:fill="FFFFFF"/>
        <w:rPr>
          <w:rFonts w:ascii="Times New Roman" w:hAnsi="Times New Roman" w:cs="Times New Roman"/>
          <w:color w:val="E38800"/>
        </w:rPr>
      </w:pPr>
      <w:r w:rsidRPr="00A60D04">
        <w:rPr>
          <w:rFonts w:ascii="Times New Roman" w:hAnsi="Times New Roman" w:cs="Times New Roman"/>
          <w:color w:val="E38800"/>
        </w:rPr>
        <w:t>Sissejuhatus</w:t>
      </w:r>
    </w:p>
    <w:p w:rsidR="006E65E7" w:rsidRPr="00A60D04" w:rsidRDefault="006E65E7" w:rsidP="006E65E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>LAMP-server on Linuxi veebimajutuse nurgakivi. </w:t>
      </w:r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LAMP oli 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esime</w:t>
      </w:r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ne  dünaamilise veebisisu loomise vahend 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Linuxi</w:t>
      </w:r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>s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ja</w:t>
      </w:r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on ikkagi suure </w:t>
      </w:r>
      <w:r w:rsidR="00294367" w:rsidRPr="00A60D04">
        <w:rPr>
          <w:rFonts w:ascii="Times New Roman" w:hAnsi="Times New Roman" w:cs="Times New Roman"/>
          <w:color w:val="000000"/>
          <w:shd w:val="clear" w:color="auto" w:fill="FFFFFF"/>
        </w:rPr>
        <w:t>enamiku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internetisaitide </w:t>
      </w:r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>keskkonnaks ka tänapäeval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. </w:t>
      </w:r>
      <w:r w:rsidR="0051546F" w:rsidRPr="00A60D04">
        <w:rPr>
          <w:rFonts w:ascii="Times New Roman" w:hAnsi="Times New Roman" w:cs="Times New Roman"/>
          <w:color w:val="000000"/>
        </w:rPr>
        <w:t xml:space="preserve"> </w:t>
      </w:r>
      <w:r w:rsidRPr="00A60D04">
        <w:rPr>
          <w:rFonts w:ascii="Times New Roman" w:hAnsi="Times New Roman" w:cs="Times New Roman"/>
          <w:color w:val="000000"/>
        </w:rPr>
        <w:br/>
      </w:r>
      <w:r w:rsidRPr="00A60D04">
        <w:rPr>
          <w:rFonts w:ascii="Times New Roman" w:hAnsi="Times New Roman" w:cs="Times New Roman"/>
          <w:color w:val="000000"/>
        </w:rPr>
        <w:br/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Kui soovite oma veebisaidi ma</w:t>
      </w:r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jutamiseks seadistada </w:t>
      </w:r>
      <w:proofErr w:type="spellStart"/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>LAMPi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, oleks raske </w:t>
      </w:r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leida paremat, kui </w:t>
      </w:r>
      <w:proofErr w:type="spellStart"/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>Debian</w:t>
      </w:r>
      <w:proofErr w:type="spellEnd"/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>Stretch</w:t>
      </w:r>
      <w:proofErr w:type="spellEnd"/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 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Debian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on tuntud oma stabiilsuse, turvalisuse ja mas</w:t>
      </w:r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>siivsete paketihoidlate poolest.</w:t>
      </w:r>
    </w:p>
    <w:p w:rsidR="006E65E7" w:rsidRPr="00A60D04" w:rsidRDefault="006E65E7" w:rsidP="006E65E7">
      <w:pPr>
        <w:pStyle w:val="Pealkiri2"/>
        <w:shd w:val="clear" w:color="auto" w:fill="FFFFFF"/>
        <w:rPr>
          <w:rFonts w:ascii="Times New Roman" w:hAnsi="Times New Roman" w:cs="Times New Roman"/>
          <w:color w:val="E38800"/>
        </w:rPr>
      </w:pPr>
      <w:proofErr w:type="spellStart"/>
      <w:r w:rsidRPr="00A60D04">
        <w:rPr>
          <w:rFonts w:ascii="Times New Roman" w:hAnsi="Times New Roman" w:cs="Times New Roman"/>
          <w:color w:val="E38800"/>
        </w:rPr>
        <w:t>MariaDB</w:t>
      </w:r>
      <w:proofErr w:type="spellEnd"/>
      <w:r w:rsidRPr="00A60D04">
        <w:rPr>
          <w:rFonts w:ascii="Times New Roman" w:hAnsi="Times New Roman" w:cs="Times New Roman"/>
          <w:color w:val="E38800"/>
        </w:rPr>
        <w:t xml:space="preserve"> (</w:t>
      </w:r>
      <w:proofErr w:type="spellStart"/>
      <w:r w:rsidRPr="00A60D04">
        <w:rPr>
          <w:rFonts w:ascii="Times New Roman" w:hAnsi="Times New Roman" w:cs="Times New Roman"/>
          <w:color w:val="E38800"/>
        </w:rPr>
        <w:t>MySQL</w:t>
      </w:r>
      <w:proofErr w:type="spellEnd"/>
      <w:r w:rsidRPr="00A60D04">
        <w:rPr>
          <w:rFonts w:ascii="Times New Roman" w:hAnsi="Times New Roman" w:cs="Times New Roman"/>
          <w:color w:val="E38800"/>
        </w:rPr>
        <w:t>)</w:t>
      </w:r>
    </w:p>
    <w:p w:rsidR="006E65E7" w:rsidRPr="00A60D04" w:rsidRDefault="006E65E7" w:rsidP="006E65E7">
      <w:pPr>
        <w:rPr>
          <w:rFonts w:ascii="Times New Roman" w:hAnsi="Times New Roman" w:cs="Times New Roman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>Alustamisek</w:t>
      </w:r>
      <w:r w:rsidR="0051546F" w:rsidRPr="00A60D04">
        <w:rPr>
          <w:rFonts w:ascii="Times New Roman" w:hAnsi="Times New Roman" w:cs="Times New Roman"/>
          <w:color w:val="000000"/>
          <w:shd w:val="clear" w:color="auto" w:fill="FFFFFF"/>
        </w:rPr>
        <w:t>s installige ja seadistage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andmebaasi osa,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MariaDB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. Traditsiooniliselt tähistab "M"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LAMPis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MySQLi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. Kuid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MariaDB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on asendusliige, mida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Oracle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ei kontrolli, seega on see parem valik. </w:t>
      </w:r>
      <w:r w:rsidRPr="00A60D04">
        <w:rPr>
          <w:rFonts w:ascii="Times New Roman" w:hAnsi="Times New Roman" w:cs="Times New Roman"/>
          <w:color w:val="000000"/>
        </w:rPr>
        <w:br/>
      </w:r>
      <w:r w:rsidRPr="00A60D04">
        <w:rPr>
          <w:rFonts w:ascii="Times New Roman" w:hAnsi="Times New Roman" w:cs="Times New Roman"/>
          <w:color w:val="000000"/>
        </w:rPr>
        <w:br/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MaridaDB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installimiseks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Stretch'is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kasutage lihtsalt </w:t>
      </w:r>
      <w:r w:rsidR="00B16F02"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abi</w:t>
      </w:r>
      <w:r w:rsidR="00B16F02" w:rsidRPr="00A60D04">
        <w:rPr>
          <w:rFonts w:ascii="Times New Roman" w:hAnsi="Times New Roman" w:cs="Times New Roman"/>
          <w:color w:val="000000"/>
          <w:shd w:val="clear" w:color="auto" w:fill="FFFFFF"/>
        </w:rPr>
        <w:t>pakettide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paigaldamiseks.</w:t>
      </w:r>
    </w:p>
    <w:p w:rsidR="006E65E7" w:rsidRPr="00A60D04" w:rsidRDefault="006E65E7" w:rsidP="006E65E7">
      <w:pPr>
        <w:pStyle w:val="HTML-eelvormindatud"/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spacing w:before="408" w:after="408"/>
        <w:ind w:left="72"/>
        <w:rPr>
          <w:rFonts w:ascii="Times New Roman" w:hAnsi="Times New Roman" w:cs="Times New Roman"/>
          <w:color w:val="000000"/>
        </w:rPr>
      </w:pPr>
      <w:r w:rsidRPr="00A60D04">
        <w:rPr>
          <w:rFonts w:ascii="Times New Roman" w:hAnsi="Times New Roman" w:cs="Times New Roman"/>
          <w:color w:val="000000"/>
        </w:rPr>
        <w:t xml:space="preserve"># </w:t>
      </w:r>
      <w:proofErr w:type="spellStart"/>
      <w:r w:rsidRPr="00A60D04">
        <w:rPr>
          <w:rFonts w:ascii="Times New Roman" w:hAnsi="Times New Roman" w:cs="Times New Roman"/>
          <w:color w:val="000000"/>
        </w:rPr>
        <w:t>apt</w:t>
      </w:r>
      <w:proofErr w:type="spellEnd"/>
      <w:r w:rsidRPr="00A60D04">
        <w:rPr>
          <w:rFonts w:ascii="Times New Roman" w:hAnsi="Times New Roman" w:cs="Times New Roman"/>
          <w:color w:val="000000"/>
        </w:rPr>
        <w:t xml:space="preserve"> install </w:t>
      </w:r>
      <w:proofErr w:type="spellStart"/>
      <w:r w:rsidRPr="00A60D04">
        <w:rPr>
          <w:rFonts w:ascii="Times New Roman" w:hAnsi="Times New Roman" w:cs="Times New Roman"/>
          <w:color w:val="000000"/>
        </w:rPr>
        <w:t>mariadb-client</w:t>
      </w:r>
      <w:proofErr w:type="spellEnd"/>
      <w:r w:rsidRPr="00A60D0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A60D04">
        <w:rPr>
          <w:rFonts w:ascii="Times New Roman" w:hAnsi="Times New Roman" w:cs="Times New Roman"/>
          <w:color w:val="000000"/>
        </w:rPr>
        <w:t>mariadb</w:t>
      </w:r>
      <w:proofErr w:type="spellEnd"/>
      <w:r w:rsidRPr="00A60D04">
        <w:rPr>
          <w:rFonts w:ascii="Times New Roman" w:hAnsi="Times New Roman" w:cs="Times New Roman"/>
          <w:color w:val="000000"/>
        </w:rPr>
        <w:t>-server</w:t>
      </w:r>
    </w:p>
    <w:p w:rsidR="006E65E7" w:rsidRPr="00A60D04" w:rsidRDefault="006E65E7" w:rsidP="006E65E7">
      <w:pPr>
        <w:rPr>
          <w:rFonts w:ascii="Times New Roman" w:hAnsi="Times New Roman" w:cs="Times New Roman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Installimise käigus palutakse teil luua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MariaDB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-i </w:t>
      </w:r>
      <w:r w:rsidR="007B5BE0" w:rsidRPr="00A60D04">
        <w:rPr>
          <w:rFonts w:ascii="Times New Roman" w:hAnsi="Times New Roman" w:cs="Times New Roman"/>
          <w:color w:val="000000"/>
          <w:shd w:val="clear" w:color="auto" w:fill="FFFFFF"/>
        </w:rPr>
        <w:t>põhi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parool. Veenduge, et valite midagi nii turvalist kui võimalik, sest see määrab osaliselt teie andmebaaside turvalisuse. </w:t>
      </w:r>
      <w:r w:rsidRPr="00A60D04">
        <w:rPr>
          <w:rFonts w:ascii="Times New Roman" w:hAnsi="Times New Roman" w:cs="Times New Roman"/>
          <w:color w:val="000000"/>
        </w:rPr>
        <w:br/>
      </w:r>
      <w:r w:rsidRPr="00A60D04">
        <w:rPr>
          <w:rFonts w:ascii="Times New Roman" w:hAnsi="Times New Roman" w:cs="Times New Roman"/>
          <w:color w:val="000000"/>
        </w:rPr>
        <w:br/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Nüüd, kui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MariaDB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-server on installitud, saate administraatori</w:t>
      </w:r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>na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sisse logida ja seadistada tavalise kasutaja ja andmebaasi.</w:t>
      </w:r>
    </w:p>
    <w:p w:rsidR="006E65E7" w:rsidRPr="00A60D04" w:rsidRDefault="006E65E7" w:rsidP="006E65E7">
      <w:pPr>
        <w:pStyle w:val="HTML-eelvormindatud"/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spacing w:before="408" w:after="408"/>
        <w:ind w:left="72"/>
        <w:rPr>
          <w:rFonts w:ascii="Times New Roman" w:hAnsi="Times New Roman" w:cs="Times New Roman"/>
          <w:color w:val="000000"/>
        </w:rPr>
      </w:pPr>
      <w:proofErr w:type="spellStart"/>
      <w:r w:rsidRPr="00A60D04">
        <w:rPr>
          <w:rFonts w:ascii="Times New Roman" w:hAnsi="Times New Roman" w:cs="Times New Roman"/>
          <w:color w:val="000000"/>
        </w:rPr>
        <w:t>mysql</w:t>
      </w:r>
      <w:proofErr w:type="spellEnd"/>
      <w:r w:rsidRPr="00A60D04">
        <w:rPr>
          <w:rFonts w:ascii="Times New Roman" w:hAnsi="Times New Roman" w:cs="Times New Roman"/>
          <w:color w:val="000000"/>
        </w:rPr>
        <w:t xml:space="preserve"> -u </w:t>
      </w:r>
      <w:proofErr w:type="spellStart"/>
      <w:r w:rsidRPr="00A60D04">
        <w:rPr>
          <w:rFonts w:ascii="Times New Roman" w:hAnsi="Times New Roman" w:cs="Times New Roman"/>
          <w:color w:val="000000"/>
        </w:rPr>
        <w:t>root</w:t>
      </w:r>
      <w:proofErr w:type="spellEnd"/>
      <w:r w:rsidRPr="00A60D04">
        <w:rPr>
          <w:rFonts w:ascii="Times New Roman" w:hAnsi="Times New Roman" w:cs="Times New Roman"/>
          <w:color w:val="000000"/>
        </w:rPr>
        <w:t xml:space="preserve"> -p</w:t>
      </w:r>
    </w:p>
    <w:p w:rsidR="006E65E7" w:rsidRPr="00A60D04" w:rsidRDefault="00B9258F" w:rsidP="006E65E7">
      <w:pPr>
        <w:rPr>
          <w:rFonts w:ascii="Times New Roman" w:hAnsi="Times New Roman" w:cs="Times New Roman"/>
        </w:rPr>
      </w:pPr>
      <w:r w:rsidRPr="00A60D04">
        <w:rPr>
          <w:rFonts w:ascii="Times New Roman" w:hAnsi="Times New Roman" w:cs="Times New Roman"/>
          <w:noProof/>
          <w:lang w:eastAsia="et-EE"/>
        </w:rPr>
        <w:drawing>
          <wp:inline distT="0" distB="0" distL="0" distR="0" wp14:anchorId="5DB56612" wp14:editId="312B88B0">
            <wp:extent cx="3981450" cy="2517811"/>
            <wp:effectExtent l="0" t="0" r="0" b="0"/>
            <wp:docPr id="1" name="Pil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96824" cy="2527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5E7" w:rsidRPr="00A60D04" w:rsidRDefault="006E65E7" w:rsidP="006E65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proofErr w:type="spellStart"/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MariaDB</w:t>
      </w:r>
      <w:proofErr w:type="spellEnd"/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</w:t>
      </w:r>
      <w:r w:rsidR="00A60D04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küsib 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seejärel tei</w:t>
      </w:r>
      <w:r w:rsidR="0051546F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e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parooli, mille olete just seadistanud. 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br/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br/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Andmebaasi loomine on üsna lihtne. Lihtsalt käivitage järgmine</w:t>
      </w:r>
      <w:r w:rsidR="0051546F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käsk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.</w:t>
      </w:r>
    </w:p>
    <w:p w:rsidR="006E65E7" w:rsidRPr="00A60D04" w:rsidRDefault="006E65E7" w:rsidP="006E65E7">
      <w:pPr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08" w:after="408" w:line="240" w:lineRule="auto"/>
        <w:ind w:left="72"/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</w:pPr>
      <w:r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lastRenderedPageBreak/>
        <w:t xml:space="preserve">CREATE DATABASE </w:t>
      </w:r>
      <w:proofErr w:type="spellStart"/>
      <w:r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t>newdb</w:t>
      </w:r>
      <w:proofErr w:type="spellEnd"/>
      <w:r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t>;</w:t>
      </w:r>
    </w:p>
    <w:p w:rsidR="006E65E7" w:rsidRPr="00A60D04" w:rsidRDefault="0051546F" w:rsidP="006E65E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</w:pP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Peate andmebaasi kasutama</w:t>
      </w:r>
      <w:r w:rsidR="006E65E7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tavalise kasutaja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na</w:t>
      </w:r>
      <w:r w:rsidR="006E65E7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. </w:t>
      </w:r>
      <w:r w:rsidR="00A60D04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Väga halb on</w:t>
      </w:r>
      <w:r w:rsidR="006E65E7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mõte kasutada juurkasutaja</w:t>
      </w:r>
      <w:r w:rsidR="00A12562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t millekski muuks, kui </w:t>
      </w:r>
      <w:proofErr w:type="spellStart"/>
      <w:r w:rsidR="00A12562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MariaDBi</w:t>
      </w:r>
      <w:proofErr w:type="spellEnd"/>
      <w:r w:rsidR="00A12562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</w:t>
      </w:r>
      <w:r w:rsidR="006E65E7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haldami</w:t>
      </w:r>
      <w:r w:rsidR="00A12562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seks</w:t>
      </w:r>
      <w:r w:rsidR="006E65E7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.</w:t>
      </w:r>
    </w:p>
    <w:p w:rsidR="00A12562" w:rsidRPr="00A60D04" w:rsidRDefault="00A12562" w:rsidP="006E65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Loome kasutaja:</w:t>
      </w:r>
    </w:p>
    <w:p w:rsidR="006E65E7" w:rsidRPr="00A60D04" w:rsidRDefault="00B24916" w:rsidP="006E65E7">
      <w:pPr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08" w:after="408" w:line="240" w:lineRule="auto"/>
        <w:ind w:left="72"/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</w:pPr>
      <w:r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t xml:space="preserve">CREATE USER </w:t>
      </w:r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'</w:t>
      </w:r>
      <w:proofErr w:type="spellStart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username</w:t>
      </w:r>
      <w:proofErr w:type="spellEnd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'@'</w:t>
      </w:r>
      <w:proofErr w:type="spellStart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localhost</w:t>
      </w:r>
      <w:proofErr w:type="spellEnd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' IDENTIFIED BY '</w:t>
      </w:r>
      <w:proofErr w:type="spellStart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userpassword</w:t>
      </w:r>
      <w:proofErr w:type="spellEnd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'</w:t>
      </w:r>
      <w:r w:rsidR="006E65E7"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t>;</w:t>
      </w:r>
    </w:p>
    <w:p w:rsidR="00B9258F" w:rsidRPr="00A60D04" w:rsidRDefault="00B9258F" w:rsidP="006E65E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</w:pPr>
      <w:proofErr w:type="spellStart"/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Username</w:t>
      </w:r>
      <w:proofErr w:type="spellEnd"/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asemel kirjutage oma tavakasutaja või uus tavakasutaja ja tema parool </w:t>
      </w:r>
      <w:proofErr w:type="spellStart"/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userpasswordi</w:t>
      </w:r>
      <w:proofErr w:type="spellEnd"/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asemel</w:t>
      </w:r>
    </w:p>
    <w:p w:rsidR="006E65E7" w:rsidRPr="00A60D04" w:rsidRDefault="006E65E7" w:rsidP="006E65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t-EE"/>
        </w:rPr>
      </w:pP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See käsk loob tavalise kasutaja, kes saab</w:t>
      </w:r>
      <w:r w:rsidR="00A12562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koheselt sisse logida ja 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parool</w:t>
      </w:r>
      <w:r w:rsidR="00A12562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i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määrata. 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br/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br/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Selle kasutaja jaoks, et saaksite kasutada just loodud andmebaasi, peate neile andma privileege. Kuna see on üldkasut</w:t>
      </w:r>
      <w:r w:rsidR="00A12562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atav kasutaja selle</w:t>
      </w:r>
      <w:r w:rsidR="00A60D04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</w:t>
      </w:r>
      <w:r w:rsidR="00A12562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andmebaasi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haldamiseks, antakse talle kõik õigused.</w:t>
      </w:r>
    </w:p>
    <w:p w:rsidR="006E65E7" w:rsidRPr="00A60D04" w:rsidRDefault="00F850B1" w:rsidP="006E65E7">
      <w:pPr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08" w:after="408" w:line="240" w:lineRule="auto"/>
        <w:ind w:left="72"/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</w:pPr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 xml:space="preserve">GRANT ALL PRIVILEGES ON </w:t>
      </w:r>
      <w:proofErr w:type="spellStart"/>
      <w:r w:rsidR="006E65E7"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t>newdb</w:t>
      </w:r>
      <w:proofErr w:type="spellEnd"/>
      <w:r w:rsidR="006E65E7"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t xml:space="preserve">. * </w:t>
      </w:r>
      <w:proofErr w:type="spellStart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to</w:t>
      </w:r>
      <w:proofErr w:type="spellEnd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 xml:space="preserve"> '</w:t>
      </w:r>
      <w:proofErr w:type="spellStart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username</w:t>
      </w:r>
      <w:proofErr w:type="spellEnd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'@'</w:t>
      </w:r>
      <w:proofErr w:type="spellStart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localhost</w:t>
      </w:r>
      <w:proofErr w:type="spellEnd"/>
      <w:r w:rsidRPr="00A60D04">
        <w:rPr>
          <w:rFonts w:ascii="Times New Roman" w:eastAsia="Times New Roman" w:hAnsi="Times New Roman" w:cs="Times New Roman"/>
          <w:sz w:val="20"/>
          <w:szCs w:val="20"/>
          <w:lang w:eastAsia="et-EE"/>
        </w:rPr>
        <w:t>'</w:t>
      </w:r>
      <w:r w:rsidR="006E65E7"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t>;</w:t>
      </w:r>
    </w:p>
    <w:p w:rsidR="006E65E7" w:rsidRPr="00A60D04" w:rsidRDefault="006E65E7" w:rsidP="006E65E7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</w:pP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Kui see on tehtud, tühjendage kõik konsoolis olevad õigused ja väljuge.</w:t>
      </w:r>
    </w:p>
    <w:p w:rsidR="006E65E7" w:rsidRPr="00A60D04" w:rsidRDefault="002416A4" w:rsidP="006E65E7">
      <w:pPr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08" w:after="408" w:line="240" w:lineRule="auto"/>
        <w:ind w:left="72"/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</w:pPr>
      <w:r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t>FLUSH PRIVILEGES</w:t>
      </w:r>
      <w:r w:rsidR="006E65E7"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t>;</w:t>
      </w:r>
    </w:p>
    <w:p w:rsidR="006E65E7" w:rsidRPr="00A60D04" w:rsidRDefault="002416A4" w:rsidP="006E65E7">
      <w:pPr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08" w:after="408" w:line="240" w:lineRule="auto"/>
        <w:ind w:left="72"/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</w:pPr>
      <w:proofErr w:type="spellStart"/>
      <w:r w:rsidRPr="00A60D04">
        <w:rPr>
          <w:rFonts w:ascii="Times New Roman" w:eastAsia="Times New Roman" w:hAnsi="Times New Roman" w:cs="Times New Roman"/>
          <w:color w:val="000000"/>
          <w:sz w:val="20"/>
          <w:szCs w:val="20"/>
          <w:lang w:eastAsia="et-EE"/>
        </w:rPr>
        <w:t>quit</w:t>
      </w:r>
      <w:proofErr w:type="spellEnd"/>
    </w:p>
    <w:p w:rsidR="006E65E7" w:rsidRPr="00A60D04" w:rsidRDefault="006E65E7" w:rsidP="006E65E7">
      <w:pP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</w:pP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See </w:t>
      </w:r>
      <w:r w:rsidR="00E11D98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on 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kõik</w:t>
      </w:r>
      <w:r w:rsidR="00E11D98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esialgu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andmebaasi</w:t>
      </w:r>
      <w:r w:rsidR="00A60D04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s</w:t>
      </w:r>
      <w:r w:rsidR="00E11D98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töötamiseks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. Kindlasti saate </w:t>
      </w:r>
      <w:r w:rsidR="00E11D98"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>hiljem</w:t>
      </w:r>
      <w:r w:rsidRPr="00A60D0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t-EE"/>
        </w:rPr>
        <w:t xml:space="preserve"> kohandada vastavalt vajadusele.</w:t>
      </w:r>
    </w:p>
    <w:p w:rsidR="006E65E7" w:rsidRPr="00A60D04" w:rsidRDefault="006E65E7" w:rsidP="006E65E7">
      <w:pPr>
        <w:pStyle w:val="Pealkiri2"/>
        <w:shd w:val="clear" w:color="auto" w:fill="FFFFFF"/>
        <w:rPr>
          <w:rFonts w:ascii="Times New Roman" w:hAnsi="Times New Roman" w:cs="Times New Roman"/>
          <w:color w:val="E38800"/>
        </w:rPr>
      </w:pPr>
      <w:r w:rsidRPr="00A60D04">
        <w:rPr>
          <w:rFonts w:ascii="Times New Roman" w:hAnsi="Times New Roman" w:cs="Times New Roman"/>
          <w:color w:val="E38800"/>
        </w:rPr>
        <w:t>PHP</w:t>
      </w:r>
    </w:p>
    <w:p w:rsidR="006E65E7" w:rsidRPr="00A60D04" w:rsidRDefault="006E65E7" w:rsidP="006E65E7">
      <w:pPr>
        <w:rPr>
          <w:rFonts w:ascii="Times New Roman" w:hAnsi="Times New Roman" w:cs="Times New Roman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>Järgmine samm LAMP</w:t>
      </w:r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>-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serveri loomiseks on PHP-i installimine. LAMP-</w:t>
      </w:r>
      <w:r w:rsidR="00D4717B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paketis 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lubab PHP veebisisu </w:t>
      </w:r>
      <w:r w:rsidR="00D4717B" w:rsidRPr="00A60D04">
        <w:rPr>
          <w:rFonts w:ascii="Times New Roman" w:hAnsi="Times New Roman" w:cs="Times New Roman"/>
          <w:color w:val="000000"/>
          <w:shd w:val="clear" w:color="auto" w:fill="FFFFFF"/>
        </w:rPr>
        <w:t>suhelda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andmebaasiga. PHP-i installimiseks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Debian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Stretch'is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käivitage järgmine rida.</w:t>
      </w:r>
    </w:p>
    <w:p w:rsidR="006E65E7" w:rsidRPr="00A60D04" w:rsidRDefault="006E65E7" w:rsidP="006E65E7">
      <w:pPr>
        <w:pStyle w:val="HTML-eelvormindatud"/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spacing w:before="408" w:after="408"/>
        <w:ind w:left="72"/>
        <w:rPr>
          <w:rFonts w:ascii="Times New Roman" w:hAnsi="Times New Roman" w:cs="Times New Roman"/>
          <w:color w:val="000000"/>
        </w:rPr>
      </w:pPr>
      <w:r w:rsidRPr="00A60D04">
        <w:rPr>
          <w:rFonts w:ascii="Times New Roman" w:hAnsi="Times New Roman" w:cs="Times New Roman"/>
          <w:color w:val="000000"/>
        </w:rPr>
        <w:t xml:space="preserve"># </w:t>
      </w:r>
      <w:proofErr w:type="spellStart"/>
      <w:r w:rsidRPr="00A60D04">
        <w:rPr>
          <w:rFonts w:ascii="Times New Roman" w:hAnsi="Times New Roman" w:cs="Times New Roman"/>
          <w:color w:val="000000"/>
        </w:rPr>
        <w:t>apt</w:t>
      </w:r>
      <w:proofErr w:type="spellEnd"/>
      <w:r w:rsidRPr="00A60D04">
        <w:rPr>
          <w:rFonts w:ascii="Times New Roman" w:hAnsi="Times New Roman" w:cs="Times New Roman"/>
          <w:color w:val="000000"/>
        </w:rPr>
        <w:t xml:space="preserve"> install php7.0 php7.0-mysql</w:t>
      </w:r>
    </w:p>
    <w:p w:rsidR="006E65E7" w:rsidRPr="00A60D04" w:rsidRDefault="006E65E7" w:rsidP="006E65E7">
      <w:pPr>
        <w:rPr>
          <w:rFonts w:ascii="Times New Roman" w:hAnsi="Times New Roman" w:cs="Times New Roman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>See on kõik, mi</w:t>
      </w:r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da 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vaja on. PHP on nüüd</w:t>
      </w:r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>sest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kasutamiseks valmis.</w:t>
      </w:r>
    </w:p>
    <w:p w:rsidR="006E65E7" w:rsidRPr="00A60D04" w:rsidRDefault="006E65E7" w:rsidP="006E65E7">
      <w:pPr>
        <w:pStyle w:val="Pealkiri2"/>
        <w:shd w:val="clear" w:color="auto" w:fill="FFFFFF"/>
        <w:rPr>
          <w:rFonts w:ascii="Times New Roman" w:hAnsi="Times New Roman" w:cs="Times New Roman"/>
          <w:color w:val="E38800"/>
        </w:rPr>
      </w:pPr>
      <w:proofErr w:type="spellStart"/>
      <w:r w:rsidRPr="00A60D04">
        <w:rPr>
          <w:rFonts w:ascii="Times New Roman" w:hAnsi="Times New Roman" w:cs="Times New Roman"/>
          <w:color w:val="E38800"/>
        </w:rPr>
        <w:t>Apache</w:t>
      </w:r>
      <w:proofErr w:type="spellEnd"/>
    </w:p>
    <w:p w:rsidR="006E65E7" w:rsidRPr="008F0999" w:rsidRDefault="006E65E7" w:rsidP="006E65E7">
      <w:pPr>
        <w:rPr>
          <w:rFonts w:ascii="Times New Roman" w:hAnsi="Times New Roman" w:cs="Times New Roman"/>
          <w:color w:val="000000"/>
          <w:shd w:val="clear" w:color="auto" w:fill="FFFFFF"/>
        </w:rPr>
      </w:pP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Apache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veebiserver on äärmiselt võimas </w:t>
      </w:r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>ning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võib olla </w:t>
      </w:r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>väga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lihtne seadistada või </w:t>
      </w:r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siis 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naeruväärselt raske, sõltuvalt sellest, kui sügavuti </w:t>
      </w:r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>minna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. </w:t>
      </w:r>
      <w:r w:rsidR="008F0999">
        <w:rPr>
          <w:rFonts w:ascii="Times New Roman" w:hAnsi="Times New Roman" w:cs="Times New Roman"/>
          <w:color w:val="000000"/>
          <w:shd w:val="clear" w:color="auto" w:fill="FFFFFF"/>
        </w:rPr>
        <w:t xml:space="preserve">Antud juhendi puhul on tegemis lühijuhendiga, mis annab kiireima võimaluse põhiserveri loomiseks. </w:t>
      </w:r>
      <w:r w:rsidRPr="00A60D04">
        <w:rPr>
          <w:rFonts w:ascii="Times New Roman" w:hAnsi="Times New Roman" w:cs="Times New Roman"/>
          <w:color w:val="000000"/>
        </w:rPr>
        <w:br/>
      </w:r>
      <w:r w:rsidRPr="00A60D04">
        <w:rPr>
          <w:rFonts w:ascii="Times New Roman" w:hAnsi="Times New Roman" w:cs="Times New Roman"/>
          <w:color w:val="000000"/>
        </w:rPr>
        <w:br/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Nii</w:t>
      </w:r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>siis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installige nii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Apache</w:t>
      </w:r>
      <w:proofErr w:type="spellEnd"/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>-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server kui ka PHP</w:t>
      </w:r>
      <w:r w:rsidR="00A60D04" w:rsidRPr="00A60D04">
        <w:rPr>
          <w:rFonts w:ascii="Times New Roman" w:hAnsi="Times New Roman" w:cs="Times New Roman"/>
          <w:color w:val="000000"/>
          <w:shd w:val="clear" w:color="auto" w:fill="FFFFFF"/>
        </w:rPr>
        <w:t>-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tugimoodul.</w:t>
      </w:r>
    </w:p>
    <w:p w:rsidR="006E65E7" w:rsidRPr="00A60D04" w:rsidRDefault="006E65E7" w:rsidP="006E65E7">
      <w:pPr>
        <w:pStyle w:val="HTML-eelvormindatud"/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spacing w:before="408" w:after="408"/>
        <w:ind w:left="72"/>
        <w:rPr>
          <w:rFonts w:ascii="Times New Roman" w:hAnsi="Times New Roman" w:cs="Times New Roman"/>
          <w:color w:val="000000"/>
        </w:rPr>
      </w:pPr>
      <w:r w:rsidRPr="00A60D04">
        <w:rPr>
          <w:rFonts w:ascii="Times New Roman" w:hAnsi="Times New Roman" w:cs="Times New Roman"/>
          <w:color w:val="000000"/>
        </w:rPr>
        <w:t xml:space="preserve"># </w:t>
      </w:r>
      <w:proofErr w:type="spellStart"/>
      <w:r w:rsidRPr="00A60D04">
        <w:rPr>
          <w:rFonts w:ascii="Times New Roman" w:hAnsi="Times New Roman" w:cs="Times New Roman"/>
          <w:color w:val="000000"/>
        </w:rPr>
        <w:t>apt</w:t>
      </w:r>
      <w:proofErr w:type="spellEnd"/>
      <w:r w:rsidRPr="00A60D04">
        <w:rPr>
          <w:rFonts w:ascii="Times New Roman" w:hAnsi="Times New Roman" w:cs="Times New Roman"/>
          <w:color w:val="000000"/>
        </w:rPr>
        <w:t xml:space="preserve"> install apache2 libapache2-mod-php7.0</w:t>
      </w:r>
    </w:p>
    <w:p w:rsidR="006E65E7" w:rsidRPr="00A60D04" w:rsidRDefault="006E65E7" w:rsidP="006E65E7">
      <w:pPr>
        <w:pStyle w:val="Pealkiri2"/>
        <w:shd w:val="clear" w:color="auto" w:fill="FFFFFF"/>
        <w:rPr>
          <w:rFonts w:ascii="Times New Roman" w:hAnsi="Times New Roman" w:cs="Times New Roman"/>
          <w:color w:val="E38800"/>
        </w:rPr>
      </w:pPr>
      <w:r w:rsidRPr="00A60D04">
        <w:rPr>
          <w:rFonts w:ascii="Times New Roman" w:hAnsi="Times New Roman" w:cs="Times New Roman"/>
          <w:color w:val="E38800"/>
        </w:rPr>
        <w:lastRenderedPageBreak/>
        <w:t>Teie serveri testimine</w:t>
      </w:r>
    </w:p>
    <w:p w:rsidR="003F7C0F" w:rsidRPr="00A60D04" w:rsidRDefault="00A60D04" w:rsidP="003F7C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ontrollimaks,</w:t>
      </w:r>
      <w:r w:rsidR="003F7C0F" w:rsidRPr="00A60D04">
        <w:rPr>
          <w:rFonts w:ascii="Times New Roman" w:hAnsi="Times New Roman" w:cs="Times New Roman"/>
        </w:rPr>
        <w:t xml:space="preserve"> kas </w:t>
      </w:r>
      <w:proofErr w:type="spellStart"/>
      <w:r>
        <w:rPr>
          <w:rFonts w:ascii="Times New Roman" w:hAnsi="Times New Roman" w:cs="Times New Roman"/>
        </w:rPr>
        <w:t>A</w:t>
      </w:r>
      <w:r w:rsidR="003F7C0F" w:rsidRPr="00A60D04">
        <w:rPr>
          <w:rFonts w:ascii="Times New Roman" w:hAnsi="Times New Roman" w:cs="Times New Roman"/>
        </w:rPr>
        <w:t>pache</w:t>
      </w:r>
      <w:proofErr w:type="spellEnd"/>
      <w:r>
        <w:rPr>
          <w:rFonts w:ascii="Times New Roman" w:hAnsi="Times New Roman" w:cs="Times New Roman"/>
        </w:rPr>
        <w:t>-programm</w:t>
      </w:r>
      <w:r w:rsidR="003F7C0F" w:rsidRPr="00A60D04">
        <w:rPr>
          <w:rFonts w:ascii="Times New Roman" w:hAnsi="Times New Roman" w:cs="Times New Roman"/>
        </w:rPr>
        <w:t xml:space="preserve"> töötab, selleks sisesta</w:t>
      </w:r>
      <w:r>
        <w:rPr>
          <w:rFonts w:ascii="Times New Roman" w:hAnsi="Times New Roman" w:cs="Times New Roman"/>
        </w:rPr>
        <w:t>ge</w:t>
      </w:r>
      <w:r w:rsidR="003F7C0F" w:rsidRPr="00A60D04">
        <w:rPr>
          <w:rFonts w:ascii="Times New Roman" w:hAnsi="Times New Roman" w:cs="Times New Roman"/>
        </w:rPr>
        <w:t xml:space="preserve"> oma </w:t>
      </w:r>
      <w:r w:rsidR="00110B02">
        <w:rPr>
          <w:rFonts w:ascii="Times New Roman" w:hAnsi="Times New Roman" w:cs="Times New Roman"/>
        </w:rPr>
        <w:t xml:space="preserve">IP </w:t>
      </w:r>
      <w:proofErr w:type="spellStart"/>
      <w:r w:rsidR="003F7C0F" w:rsidRPr="00A60D04">
        <w:rPr>
          <w:rFonts w:ascii="Times New Roman" w:hAnsi="Times New Roman" w:cs="Times New Roman"/>
        </w:rPr>
        <w:t>veebiprauseri</w:t>
      </w:r>
      <w:proofErr w:type="spellEnd"/>
      <w:r w:rsidR="003F7C0F" w:rsidRPr="00A60D04">
        <w:rPr>
          <w:rFonts w:ascii="Times New Roman" w:hAnsi="Times New Roman" w:cs="Times New Roman"/>
        </w:rPr>
        <w:t xml:space="preserve"> aknasse:</w:t>
      </w:r>
    </w:p>
    <w:p w:rsidR="003F7C0F" w:rsidRPr="00A60D04" w:rsidRDefault="003F7C0F" w:rsidP="003F7C0F">
      <w:pPr>
        <w:rPr>
          <w:rFonts w:ascii="Times New Roman" w:hAnsi="Times New Roman" w:cs="Times New Roman"/>
        </w:rPr>
      </w:pPr>
      <w:r w:rsidRPr="00A60D04">
        <w:rPr>
          <w:rFonts w:ascii="Times New Roman" w:hAnsi="Times New Roman" w:cs="Times New Roman"/>
          <w:noProof/>
          <w:lang w:eastAsia="et-EE"/>
        </w:rPr>
        <w:drawing>
          <wp:inline distT="0" distB="0" distL="0" distR="0" wp14:anchorId="330B5BA4" wp14:editId="75614797">
            <wp:extent cx="4112895" cy="2629496"/>
            <wp:effectExtent l="0" t="0" r="1905" b="0"/>
            <wp:docPr id="2" name="Pil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25046" cy="263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5E7" w:rsidRPr="00A60D04" w:rsidRDefault="006E65E7" w:rsidP="006E65E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Vaikimisi kasutab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Apache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sisu </w:t>
      </w:r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/</w:t>
      </w:r>
      <w:proofErr w:type="spellStart"/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var</w:t>
      </w:r>
      <w:proofErr w:type="spellEnd"/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/</w:t>
      </w:r>
      <w:proofErr w:type="spellStart"/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www</w:t>
      </w:r>
      <w:proofErr w:type="spellEnd"/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/</w:t>
      </w:r>
      <w:proofErr w:type="spellStart"/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html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ja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otsib kõigepealt faili</w:t>
      </w:r>
      <w:r w:rsidR="00A60D04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nimega </w:t>
      </w:r>
      <w:proofErr w:type="spellStart"/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index.php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või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 </w:t>
      </w:r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index.html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. Loo</w:t>
      </w:r>
      <w:r w:rsidR="00A60D04">
        <w:rPr>
          <w:rFonts w:ascii="Times New Roman" w:hAnsi="Times New Roman" w:cs="Times New Roman"/>
          <w:color w:val="000000"/>
          <w:shd w:val="clear" w:color="auto" w:fill="FFFFFF"/>
        </w:rPr>
        <w:t>ge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see fail ja asetage see koodi järgmi</w:t>
      </w:r>
      <w:r w:rsidR="00A60D04">
        <w:rPr>
          <w:rFonts w:ascii="Times New Roman" w:hAnsi="Times New Roman" w:cs="Times New Roman"/>
          <w:color w:val="000000"/>
          <w:shd w:val="clear" w:color="auto" w:fill="FFFFFF"/>
        </w:rPr>
        <w:t>sse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ri</w:t>
      </w:r>
      <w:r w:rsidR="00A60D04">
        <w:rPr>
          <w:rFonts w:ascii="Times New Roman" w:hAnsi="Times New Roman" w:cs="Times New Roman"/>
          <w:color w:val="000000"/>
          <w:shd w:val="clear" w:color="auto" w:fill="FFFFFF"/>
        </w:rPr>
        <w:t>tt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a.</w:t>
      </w:r>
    </w:p>
    <w:p w:rsidR="003F7C0F" w:rsidRPr="00A60D04" w:rsidRDefault="003F7C0F" w:rsidP="006E65E7">
      <w:pPr>
        <w:rPr>
          <w:rFonts w:ascii="Times New Roman" w:hAnsi="Times New Roman" w:cs="Times New Roman"/>
        </w:rPr>
      </w:pPr>
      <w:proofErr w:type="spellStart"/>
      <w:r w:rsidRPr="00A60D04">
        <w:rPr>
          <w:rFonts w:ascii="Times New Roman" w:hAnsi="Times New Roman" w:cs="Times New Roman"/>
        </w:rPr>
        <w:t>pico</w:t>
      </w:r>
      <w:proofErr w:type="spellEnd"/>
      <w:r w:rsidRPr="00A60D04">
        <w:rPr>
          <w:rFonts w:ascii="Times New Roman" w:hAnsi="Times New Roman" w:cs="Times New Roman"/>
        </w:rPr>
        <w:t xml:space="preserve"> /</w:t>
      </w:r>
      <w:proofErr w:type="spellStart"/>
      <w:r w:rsidRPr="00A60D04">
        <w:rPr>
          <w:rFonts w:ascii="Times New Roman" w:hAnsi="Times New Roman" w:cs="Times New Roman"/>
        </w:rPr>
        <w:t>var</w:t>
      </w:r>
      <w:proofErr w:type="spellEnd"/>
      <w:r w:rsidRPr="00A60D04">
        <w:rPr>
          <w:rFonts w:ascii="Times New Roman" w:hAnsi="Times New Roman" w:cs="Times New Roman"/>
        </w:rPr>
        <w:t>/</w:t>
      </w:r>
      <w:proofErr w:type="spellStart"/>
      <w:r w:rsidRPr="00A60D04">
        <w:rPr>
          <w:rFonts w:ascii="Times New Roman" w:hAnsi="Times New Roman" w:cs="Times New Roman"/>
        </w:rPr>
        <w:t>www</w:t>
      </w:r>
      <w:proofErr w:type="spellEnd"/>
      <w:r w:rsidRPr="00A60D04">
        <w:rPr>
          <w:rFonts w:ascii="Times New Roman" w:hAnsi="Times New Roman" w:cs="Times New Roman"/>
        </w:rPr>
        <w:t>/</w:t>
      </w:r>
      <w:proofErr w:type="spellStart"/>
      <w:r w:rsidRPr="00A60D04">
        <w:rPr>
          <w:rFonts w:ascii="Times New Roman" w:hAnsi="Times New Roman" w:cs="Times New Roman"/>
        </w:rPr>
        <w:t>html</w:t>
      </w:r>
      <w:proofErr w:type="spellEnd"/>
      <w:r w:rsidRPr="00A60D04">
        <w:rPr>
          <w:rFonts w:ascii="Times New Roman" w:hAnsi="Times New Roman" w:cs="Times New Roman"/>
        </w:rPr>
        <w:t>/</w:t>
      </w:r>
      <w:proofErr w:type="spellStart"/>
      <w:r w:rsidRPr="00A60D04">
        <w:rPr>
          <w:rFonts w:ascii="Times New Roman" w:hAnsi="Times New Roman" w:cs="Times New Roman"/>
        </w:rPr>
        <w:t>index.php</w:t>
      </w:r>
      <w:proofErr w:type="spellEnd"/>
    </w:p>
    <w:p w:rsidR="003F7C0F" w:rsidRPr="00A60D04" w:rsidRDefault="003F7C0F" w:rsidP="006E65E7">
      <w:pPr>
        <w:rPr>
          <w:rFonts w:ascii="Times New Roman" w:hAnsi="Times New Roman" w:cs="Times New Roman"/>
        </w:rPr>
      </w:pPr>
      <w:r w:rsidRPr="00A60D04">
        <w:rPr>
          <w:rFonts w:ascii="Times New Roman" w:hAnsi="Times New Roman" w:cs="Times New Roman"/>
          <w:noProof/>
          <w:lang w:eastAsia="et-EE"/>
        </w:rPr>
        <w:drawing>
          <wp:inline distT="0" distB="0" distL="0" distR="0" wp14:anchorId="42A84A58" wp14:editId="1D497894">
            <wp:extent cx="4533900" cy="2867172"/>
            <wp:effectExtent l="0" t="0" r="0" b="9525"/>
            <wp:docPr id="3" name="Pil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1567" cy="287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5E7" w:rsidRPr="00A60D04" w:rsidRDefault="006E65E7" w:rsidP="006E65E7">
      <w:pPr>
        <w:pStyle w:val="HTML-eelvormindatud"/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spacing w:before="408" w:after="408"/>
        <w:ind w:left="72"/>
        <w:rPr>
          <w:rFonts w:ascii="Times New Roman" w:hAnsi="Times New Roman" w:cs="Times New Roman"/>
          <w:color w:val="000000"/>
        </w:rPr>
      </w:pPr>
      <w:r w:rsidRPr="00A60D04">
        <w:rPr>
          <w:rFonts w:ascii="Times New Roman" w:hAnsi="Times New Roman" w:cs="Times New Roman"/>
          <w:color w:val="000000"/>
        </w:rPr>
        <w:t xml:space="preserve">&lt;? </w:t>
      </w:r>
      <w:proofErr w:type="spellStart"/>
      <w:r w:rsidRPr="00A60D04">
        <w:rPr>
          <w:rFonts w:ascii="Times New Roman" w:hAnsi="Times New Roman" w:cs="Times New Roman"/>
          <w:color w:val="000000"/>
        </w:rPr>
        <w:t>php</w:t>
      </w:r>
      <w:proofErr w:type="spellEnd"/>
      <w:r w:rsidRPr="00A60D0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A60D04">
        <w:rPr>
          <w:rFonts w:ascii="Times New Roman" w:hAnsi="Times New Roman" w:cs="Times New Roman"/>
          <w:color w:val="000000"/>
        </w:rPr>
        <w:t>phpinfo</w:t>
      </w:r>
      <w:proofErr w:type="spellEnd"/>
      <w:r w:rsidRPr="00A60D04">
        <w:rPr>
          <w:rFonts w:ascii="Times New Roman" w:hAnsi="Times New Roman" w:cs="Times New Roman"/>
          <w:color w:val="000000"/>
        </w:rPr>
        <w:t xml:space="preserve"> (); ?&gt;</w:t>
      </w:r>
    </w:p>
    <w:p w:rsidR="003F7C0F" w:rsidRPr="00A60D04" w:rsidRDefault="003F7C0F" w:rsidP="006E65E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A60D04">
        <w:rPr>
          <w:rFonts w:ascii="Times New Roman" w:hAnsi="Times New Roman" w:cs="Times New Roman"/>
          <w:noProof/>
          <w:lang w:eastAsia="et-EE"/>
        </w:rPr>
        <w:lastRenderedPageBreak/>
        <w:drawing>
          <wp:inline distT="0" distB="0" distL="0" distR="0" wp14:anchorId="058B8ED5" wp14:editId="12A42DEA">
            <wp:extent cx="3667099" cy="2319020"/>
            <wp:effectExtent l="0" t="0" r="0" b="5080"/>
            <wp:docPr id="4" name="Pil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73594" cy="232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7C0F" w:rsidRPr="00A60D04" w:rsidRDefault="003F7C0F" w:rsidP="006E65E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>Salvesta ^x</w:t>
      </w:r>
    </w:p>
    <w:p w:rsidR="006E65E7" w:rsidRPr="00A60D04" w:rsidRDefault="006E65E7" w:rsidP="006E65E7">
      <w:pPr>
        <w:rPr>
          <w:rFonts w:ascii="Times New Roman" w:hAnsi="Times New Roman" w:cs="Times New Roman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>Ava</w:t>
      </w:r>
      <w:r w:rsidR="00110B02">
        <w:rPr>
          <w:rFonts w:ascii="Times New Roman" w:hAnsi="Times New Roman" w:cs="Times New Roman"/>
          <w:color w:val="000000"/>
          <w:shd w:val="clear" w:color="auto" w:fill="FFFFFF"/>
        </w:rPr>
        <w:t>ge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oma brauser ja sisestage </w:t>
      </w:r>
      <w:proofErr w:type="spellStart"/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localhost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oma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aadressiribale. Kui te ei tee seda kohapeal, tippige oma domeeninimi või IP-aadress. Peaksite nägema pik</w:t>
      </w:r>
      <w:r w:rsidR="00110B02">
        <w:rPr>
          <w:rFonts w:ascii="Times New Roman" w:hAnsi="Times New Roman" w:cs="Times New Roman"/>
          <w:color w:val="000000"/>
          <w:shd w:val="clear" w:color="auto" w:fill="FFFFFF"/>
        </w:rPr>
        <w:t>k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a tabeli</w:t>
      </w:r>
      <w:r w:rsidR="00110B02">
        <w:rPr>
          <w:rFonts w:ascii="Times New Roman" w:hAnsi="Times New Roman" w:cs="Times New Roman"/>
          <w:color w:val="000000"/>
          <w:shd w:val="clear" w:color="auto" w:fill="FFFFFF"/>
        </w:rPr>
        <w:t>t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, mis sisaldab teavet teie PHP installimise kohta. Sel hetkel on teie </w:t>
      </w:r>
      <w:r w:rsidR="00715F13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server 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töötav. </w:t>
      </w:r>
      <w:r w:rsidRPr="00A60D04">
        <w:rPr>
          <w:rFonts w:ascii="Times New Roman" w:hAnsi="Times New Roman" w:cs="Times New Roman"/>
          <w:color w:val="000000"/>
        </w:rPr>
        <w:br/>
      </w:r>
      <w:r w:rsidRPr="00A60D04">
        <w:rPr>
          <w:rFonts w:ascii="Times New Roman" w:hAnsi="Times New Roman" w:cs="Times New Roman"/>
          <w:color w:val="000000"/>
        </w:rPr>
        <w:br/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Kui soovite hõlpsasti hallata oma andmebaasi graafilise veebi</w:t>
      </w:r>
      <w:r w:rsidR="00110B02">
        <w:rPr>
          <w:rFonts w:ascii="Times New Roman" w:hAnsi="Times New Roman" w:cs="Times New Roman"/>
          <w:color w:val="000000"/>
          <w:shd w:val="clear" w:color="auto" w:fill="FFFFFF"/>
        </w:rPr>
        <w:t>-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liidese abil, saate installida rakenduse nimega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phpmyadmin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. See võimaldab teil hallata oma andmebaasi PHP kaudu teie LAMP-serveri</w:t>
      </w:r>
      <w:r w:rsidR="00715F13" w:rsidRPr="00A60D04">
        <w:rPr>
          <w:rFonts w:ascii="Times New Roman" w:hAnsi="Times New Roman" w:cs="Times New Roman"/>
          <w:color w:val="000000"/>
          <w:shd w:val="clear" w:color="auto" w:fill="FFFFFF"/>
        </w:rPr>
        <w:t>t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. Selle paigaldamiseks </w:t>
      </w:r>
      <w:r w:rsidR="00715F13" w:rsidRPr="00A60D04">
        <w:rPr>
          <w:rFonts w:ascii="Times New Roman" w:hAnsi="Times New Roman" w:cs="Times New Roman"/>
          <w:color w:val="000000"/>
          <w:shd w:val="clear" w:color="auto" w:fill="FFFFFF"/>
        </w:rPr>
        <w:t>:</w:t>
      </w:r>
    </w:p>
    <w:p w:rsidR="006E65E7" w:rsidRPr="00A60D04" w:rsidRDefault="006E65E7" w:rsidP="006E65E7">
      <w:pPr>
        <w:pStyle w:val="HTML-eelvormindatud"/>
        <w:pBdr>
          <w:top w:val="single" w:sz="6" w:space="0" w:color="EFEFEF"/>
          <w:left w:val="single" w:sz="36" w:space="0" w:color="02B0EF"/>
          <w:bottom w:val="single" w:sz="6" w:space="0" w:color="EFEFEF"/>
          <w:right w:val="single" w:sz="6" w:space="0" w:color="EFEFEF"/>
        </w:pBdr>
        <w:shd w:val="clear" w:color="auto" w:fill="FCFCFC"/>
        <w:spacing w:before="408" w:after="408"/>
        <w:ind w:left="72"/>
        <w:rPr>
          <w:rFonts w:ascii="Times New Roman" w:hAnsi="Times New Roman" w:cs="Times New Roman"/>
          <w:color w:val="000000"/>
        </w:rPr>
      </w:pPr>
      <w:r w:rsidRPr="00A60D04">
        <w:rPr>
          <w:rFonts w:ascii="Times New Roman" w:hAnsi="Times New Roman" w:cs="Times New Roman"/>
          <w:color w:val="000000"/>
        </w:rPr>
        <w:t xml:space="preserve"># </w:t>
      </w:r>
      <w:proofErr w:type="spellStart"/>
      <w:r w:rsidRPr="00A60D04">
        <w:rPr>
          <w:rFonts w:ascii="Times New Roman" w:hAnsi="Times New Roman" w:cs="Times New Roman"/>
          <w:color w:val="000000"/>
        </w:rPr>
        <w:t>apt</w:t>
      </w:r>
      <w:proofErr w:type="spellEnd"/>
      <w:r w:rsidRPr="00A60D04">
        <w:rPr>
          <w:rFonts w:ascii="Times New Roman" w:hAnsi="Times New Roman" w:cs="Times New Roman"/>
          <w:color w:val="000000"/>
        </w:rPr>
        <w:t xml:space="preserve"> install </w:t>
      </w:r>
      <w:proofErr w:type="spellStart"/>
      <w:r w:rsidRPr="00A60D04">
        <w:rPr>
          <w:rFonts w:ascii="Times New Roman" w:hAnsi="Times New Roman" w:cs="Times New Roman"/>
          <w:color w:val="000000"/>
        </w:rPr>
        <w:t>phpmyadmin</w:t>
      </w:r>
      <w:proofErr w:type="spellEnd"/>
    </w:p>
    <w:p w:rsidR="006E65E7" w:rsidRPr="00A60D04" w:rsidRDefault="006E65E7" w:rsidP="006E65E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>Kui pakett on installitud, saate oma brauseris navigeerida. </w:t>
      </w:r>
      <w:proofErr w:type="spellStart"/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localhost</w:t>
      </w:r>
      <w:proofErr w:type="spellEnd"/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/</w:t>
      </w:r>
      <w:proofErr w:type="spellStart"/>
      <w:r w:rsidRPr="00A60D04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>phpmyadmin</w:t>
      </w:r>
      <w:proofErr w:type="spellEnd"/>
      <w:r w:rsidR="006606E8">
        <w:rPr>
          <w:rStyle w:val="HTML-kood"/>
          <w:rFonts w:ascii="Times New Roman" w:eastAsiaTheme="minorHAnsi" w:hAnsi="Times New Roman" w:cs="Times New Roman"/>
          <w:color w:val="DD0055"/>
          <w:bdr w:val="single" w:sz="6" w:space="2" w:color="EFEFEF" w:frame="1"/>
          <w:shd w:val="clear" w:color="auto" w:fill="FAFAFA"/>
        </w:rPr>
        <w:t xml:space="preserve">. 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>Sind tervitatakse sisselogimisekraaniga, mis võtab vastu teie andmebaasi mandaadi ja lõpuks teie andmebaasiga töötamise liidese.</w:t>
      </w:r>
    </w:p>
    <w:p w:rsidR="003F7C0F" w:rsidRPr="00A60D04" w:rsidRDefault="003F7C0F" w:rsidP="006E65E7">
      <w:pPr>
        <w:rPr>
          <w:rFonts w:ascii="Times New Roman" w:hAnsi="Times New Roman" w:cs="Times New Roman"/>
        </w:rPr>
      </w:pPr>
      <w:r w:rsidRPr="00A60D04">
        <w:rPr>
          <w:rFonts w:ascii="Times New Roman" w:hAnsi="Times New Roman" w:cs="Times New Roman"/>
          <w:noProof/>
          <w:lang w:eastAsia="et-EE"/>
        </w:rPr>
        <w:drawing>
          <wp:inline distT="0" distB="0" distL="0" distR="0" wp14:anchorId="4AC422B6" wp14:editId="59DF80A6">
            <wp:extent cx="3581400" cy="2289696"/>
            <wp:effectExtent l="0" t="0" r="0" b="0"/>
            <wp:docPr id="5" name="Pil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89768" cy="2295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5E7" w:rsidRPr="00A60D04" w:rsidRDefault="00202866" w:rsidP="006E65E7">
      <w:pPr>
        <w:pStyle w:val="Pealkiri2"/>
        <w:shd w:val="clear" w:color="auto" w:fill="FFFFFF"/>
        <w:rPr>
          <w:rFonts w:ascii="Times New Roman" w:hAnsi="Times New Roman" w:cs="Times New Roman"/>
          <w:color w:val="E38800"/>
        </w:rPr>
      </w:pPr>
      <w:r w:rsidRPr="00A60D04">
        <w:rPr>
          <w:rFonts w:ascii="Times New Roman" w:hAnsi="Times New Roman" w:cs="Times New Roman"/>
          <w:color w:val="E38800"/>
        </w:rPr>
        <w:t>Lõpetuseks.</w:t>
      </w:r>
    </w:p>
    <w:p w:rsidR="006E65E7" w:rsidRPr="00A60D04" w:rsidRDefault="00715F13" w:rsidP="006E65E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>Teie LAMP-server on nüüd valmis</w:t>
      </w:r>
      <w:r w:rsidR="006E65E7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. Loomulikult on palju teisi võimalusi ja kui plaanite seda kasutada avaliku suhtlemise serverina, võiksite uurida </w:t>
      </w:r>
      <w:proofErr w:type="spellStart"/>
      <w:r w:rsidR="006E65E7" w:rsidRPr="00A60D04">
        <w:rPr>
          <w:rFonts w:ascii="Times New Roman" w:hAnsi="Times New Roman" w:cs="Times New Roman"/>
          <w:color w:val="000000"/>
          <w:shd w:val="clear" w:color="auto" w:fill="FFFFFF"/>
        </w:rPr>
        <w:t>Apache</w:t>
      </w:r>
      <w:proofErr w:type="spellEnd"/>
      <w:r w:rsidR="006606E8">
        <w:rPr>
          <w:rFonts w:ascii="Times New Roman" w:hAnsi="Times New Roman" w:cs="Times New Roman"/>
          <w:color w:val="000000"/>
          <w:shd w:val="clear" w:color="auto" w:fill="FFFFFF"/>
        </w:rPr>
        <w:t>-</w:t>
      </w:r>
      <w:r w:rsidR="006E65E7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jaoks </w:t>
      </w:r>
      <w:r w:rsidR="006606E8">
        <w:rPr>
          <w:rFonts w:ascii="Times New Roman" w:hAnsi="Times New Roman" w:cs="Times New Roman"/>
          <w:color w:val="000000"/>
          <w:shd w:val="clear" w:color="auto" w:fill="FFFFFF"/>
        </w:rPr>
        <w:t>mõeldud</w:t>
      </w:r>
      <w:r w:rsidR="006E65E7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turvavalikuid. </w:t>
      </w: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Kindlasti on vajalik </w:t>
      </w:r>
      <w:proofErr w:type="spellStart"/>
      <w:r w:rsidRPr="00A60D04">
        <w:rPr>
          <w:rFonts w:ascii="Times New Roman" w:hAnsi="Times New Roman" w:cs="Times New Roman"/>
          <w:color w:val="000000"/>
          <w:shd w:val="clear" w:color="auto" w:fill="FFFFFF"/>
        </w:rPr>
        <w:t>https’i</w:t>
      </w:r>
      <w:proofErr w:type="spellEnd"/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 tugi. </w:t>
      </w:r>
      <w:r w:rsidR="006E65E7"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See tähendab, et LAMP-server saab kõik teie kohandatud PHP-rakendusest käitada sellistes populaarsetes lahendustes nagu WordPress ja isegi arendusraamid nagu </w:t>
      </w:r>
      <w:proofErr w:type="spellStart"/>
      <w:r w:rsidR="006E65E7" w:rsidRPr="00A60D04">
        <w:rPr>
          <w:rFonts w:ascii="Times New Roman" w:hAnsi="Times New Roman" w:cs="Times New Roman"/>
          <w:color w:val="000000"/>
          <w:shd w:val="clear" w:color="auto" w:fill="FFFFFF"/>
        </w:rPr>
        <w:t>Laravel</w:t>
      </w:r>
      <w:proofErr w:type="spellEnd"/>
      <w:r w:rsidR="006E65E7" w:rsidRPr="00A60D04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:rsidR="00074DBA" w:rsidRPr="00A60D04" w:rsidRDefault="00074DBA" w:rsidP="006E65E7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:rsidR="00074DBA" w:rsidRDefault="00074DBA" w:rsidP="00074DBA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lang w:eastAsia="et-EE"/>
        </w:rPr>
      </w:pPr>
      <w:r w:rsidRPr="00A60D04">
        <w:rPr>
          <w:rFonts w:ascii="Times New Roman" w:hAnsi="Times New Roman" w:cs="Times New Roman"/>
          <w:color w:val="000000"/>
          <w:shd w:val="clear" w:color="auto" w:fill="FFFFFF"/>
        </w:rPr>
        <w:t xml:space="preserve">Pärit on see: </w:t>
      </w:r>
      <w:hyperlink r:id="rId9" w:history="1">
        <w:r w:rsidR="008F0999" w:rsidRPr="00A75E71">
          <w:rPr>
            <w:rStyle w:val="Hperlink"/>
            <w:rFonts w:ascii="Times New Roman" w:eastAsia="Times New Roman" w:hAnsi="Times New Roman" w:cs="Times New Roman"/>
            <w:b/>
            <w:bCs/>
            <w:kern w:val="36"/>
            <w:lang w:eastAsia="et-EE"/>
          </w:rPr>
          <w:t>https://linuxconfig.org/how-to-install-a-lamp-server-on-debian-9-stretch-linux</w:t>
        </w:r>
      </w:hyperlink>
    </w:p>
    <w:p w:rsidR="008F0999" w:rsidRDefault="008F0999" w:rsidP="00074DBA">
      <w:pPr>
        <w:shd w:val="clear" w:color="auto" w:fill="FFFFFF"/>
        <w:spacing w:before="100" w:beforeAutospacing="1" w:after="100" w:afterAutospacing="1" w:line="240" w:lineRule="auto"/>
        <w:outlineLvl w:val="0"/>
        <w:rPr>
          <w:color w:val="373D3F"/>
          <w:sz w:val="27"/>
          <w:szCs w:val="27"/>
          <w:shd w:val="clear" w:color="auto" w:fill="FFFFFF"/>
        </w:rPr>
      </w:pPr>
      <w:bookmarkStart w:id="0" w:name="_GoBack"/>
      <w:r>
        <w:rPr>
          <w:noProof/>
          <w:lang w:eastAsia="et-EE"/>
        </w:rPr>
        <w:drawing>
          <wp:inline distT="0" distB="0" distL="0" distR="0">
            <wp:extent cx="2857500" cy="1333500"/>
            <wp:effectExtent l="0" t="0" r="0" b="0"/>
            <wp:docPr id="8" name="Pilt 8" descr="https://web.htk.tlu.ee/digitaru/digiteenused/wp-content/uploads/sites/11/2018/12/ProgeTiiger_Logo_horisontaal_EST_web-300x1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eb.htk.tlu.ee/digitaru/digiteenused/wp-content/uploads/sites/11/2018/12/ProgeTiiger_Logo_horisontaal_EST_web-300x140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373D3F"/>
          <w:sz w:val="27"/>
          <w:szCs w:val="27"/>
          <w:shd w:val="clear" w:color="auto" w:fill="FFFFFF"/>
        </w:rPr>
        <w:t> </w:t>
      </w:r>
      <w:r>
        <w:rPr>
          <w:noProof/>
          <w:lang w:eastAsia="et-EE"/>
        </w:rPr>
        <w:drawing>
          <wp:inline distT="0" distB="0" distL="0" distR="0">
            <wp:extent cx="2857500" cy="1133475"/>
            <wp:effectExtent l="0" t="0" r="0" b="0"/>
            <wp:docPr id="7" name="Pilt 7" descr="https://web.htk.tlu.ee/digitaru/digiteenused/wp-content/uploads/sites/11/2018/12/HITSA_logo-300x1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eb.htk.tlu.ee/digitaru/digiteenused/wp-content/uploads/sites/11/2018/12/HITSA_logo-300x11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373D3F"/>
          <w:sz w:val="27"/>
          <w:szCs w:val="27"/>
          <w:shd w:val="clear" w:color="auto" w:fill="FFFFFF"/>
        </w:rPr>
        <w:t> </w:t>
      </w:r>
      <w:r>
        <w:rPr>
          <w:noProof/>
          <w:lang w:eastAsia="et-EE"/>
        </w:rPr>
        <w:drawing>
          <wp:inline distT="0" distB="0" distL="0" distR="0">
            <wp:extent cx="2857500" cy="1504950"/>
            <wp:effectExtent l="0" t="0" r="0" b="0"/>
            <wp:docPr id="6" name="Pilt 6" descr="https://web.htk.tlu.ee/digitaru/digiteenused/wp-content/uploads/sites/11/2018/12/EL_Sotsiaalfond_horisontaalne-300x1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eb.htk.tlu.ee/digitaru/digiteenused/wp-content/uploads/sites/11/2018/12/EL_Sotsiaalfond_horisontaalne-300x158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318D">
        <w:rPr>
          <w:noProof/>
          <w:lang w:eastAsia="et-EE"/>
        </w:rPr>
        <w:drawing>
          <wp:inline distT="0" distB="0" distL="0" distR="0">
            <wp:extent cx="2857500" cy="2257425"/>
            <wp:effectExtent l="0" t="0" r="0" b="9525"/>
            <wp:docPr id="9" name="Pilt 9" descr="https://web.htk.tlu.ee/digitaru/digiteenused/wp-content/uploads/sites/11/2018/12/TalTech_Gradient_print-300x2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web.htk.tlu.ee/digitaru/digiteenused/wp-content/uploads/sites/11/2018/12/TalTech_Gradient_print-300x237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7E50" w:rsidRPr="00A60D04" w:rsidRDefault="00EF7E50" w:rsidP="00074DBA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lang w:eastAsia="et-EE"/>
        </w:rPr>
      </w:pPr>
    </w:p>
    <w:bookmarkEnd w:id="0"/>
    <w:p w:rsidR="00074DBA" w:rsidRDefault="00074DBA" w:rsidP="006E65E7"/>
    <w:sectPr w:rsidR="00074D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AxNTUwNjewtDRT0lEKTi0uzszPAykwqgUA78ChFiwAAAA="/>
  </w:docVars>
  <w:rsids>
    <w:rsidRoot w:val="006E65E7"/>
    <w:rsid w:val="00074DBA"/>
    <w:rsid w:val="00110B02"/>
    <w:rsid w:val="00186590"/>
    <w:rsid w:val="00202866"/>
    <w:rsid w:val="002416A4"/>
    <w:rsid w:val="00294367"/>
    <w:rsid w:val="002E275D"/>
    <w:rsid w:val="00300725"/>
    <w:rsid w:val="003F7C0F"/>
    <w:rsid w:val="0051546F"/>
    <w:rsid w:val="005723EA"/>
    <w:rsid w:val="0057318D"/>
    <w:rsid w:val="006276CB"/>
    <w:rsid w:val="006606E8"/>
    <w:rsid w:val="006E65E7"/>
    <w:rsid w:val="00715F13"/>
    <w:rsid w:val="007B5BE0"/>
    <w:rsid w:val="008F0999"/>
    <w:rsid w:val="00A12562"/>
    <w:rsid w:val="00A13DA5"/>
    <w:rsid w:val="00A60D04"/>
    <w:rsid w:val="00B10207"/>
    <w:rsid w:val="00B16F02"/>
    <w:rsid w:val="00B24916"/>
    <w:rsid w:val="00B9258F"/>
    <w:rsid w:val="00C84445"/>
    <w:rsid w:val="00D4717B"/>
    <w:rsid w:val="00E11D98"/>
    <w:rsid w:val="00EF7E50"/>
    <w:rsid w:val="00F85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4A40E2"/>
  <w15:chartTrackingRefBased/>
  <w15:docId w15:val="{C88EF547-8E61-454A-835C-EEBDB4AC4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</w:style>
  <w:style w:type="paragraph" w:styleId="Pealkiri1">
    <w:name w:val="heading 1"/>
    <w:basedOn w:val="Normaallaad"/>
    <w:link w:val="Pealkiri1Mrk"/>
    <w:uiPriority w:val="9"/>
    <w:qFormat/>
    <w:rsid w:val="006E65E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t-EE"/>
    </w:rPr>
  </w:style>
  <w:style w:type="paragraph" w:styleId="Pealkiri2">
    <w:name w:val="heading 2"/>
    <w:basedOn w:val="Normaallaad"/>
    <w:next w:val="Normaallaad"/>
    <w:link w:val="Pealkiri2Mrk"/>
    <w:uiPriority w:val="9"/>
    <w:semiHidden/>
    <w:unhideWhenUsed/>
    <w:qFormat/>
    <w:rsid w:val="006E65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6E65E7"/>
    <w:rPr>
      <w:rFonts w:ascii="Times New Roman" w:eastAsia="Times New Roman" w:hAnsi="Times New Roman" w:cs="Times New Roman"/>
      <w:b/>
      <w:bCs/>
      <w:kern w:val="36"/>
      <w:sz w:val="48"/>
      <w:szCs w:val="48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semiHidden/>
    <w:rsid w:val="006E65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TML-kood">
    <w:name w:val="HTML Code"/>
    <w:basedOn w:val="Liguvaikefont"/>
    <w:uiPriority w:val="99"/>
    <w:semiHidden/>
    <w:unhideWhenUsed/>
    <w:rsid w:val="006E65E7"/>
    <w:rPr>
      <w:rFonts w:ascii="Courier New" w:eastAsia="Times New Roman" w:hAnsi="Courier New" w:cs="Courier New"/>
      <w:sz w:val="20"/>
      <w:szCs w:val="20"/>
    </w:rPr>
  </w:style>
  <w:style w:type="paragraph" w:styleId="HTML-eelvormindatud">
    <w:name w:val="HTML Preformatted"/>
    <w:basedOn w:val="Normaallaad"/>
    <w:link w:val="HTML-eelvormindatudMrk"/>
    <w:uiPriority w:val="99"/>
    <w:semiHidden/>
    <w:unhideWhenUsed/>
    <w:rsid w:val="006E65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6E65E7"/>
    <w:rPr>
      <w:rFonts w:ascii="Courier New" w:eastAsia="Times New Roman" w:hAnsi="Courier New" w:cs="Courier New"/>
      <w:sz w:val="20"/>
      <w:szCs w:val="20"/>
      <w:lang w:eastAsia="et-EE"/>
    </w:rPr>
  </w:style>
  <w:style w:type="character" w:styleId="Hperlink">
    <w:name w:val="Hyperlink"/>
    <w:basedOn w:val="Liguvaikefont"/>
    <w:uiPriority w:val="99"/>
    <w:unhideWhenUsed/>
    <w:rsid w:val="008F099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image" Target="media/image1.png"/><Relationship Id="rId9" Type="http://schemas.openxmlformats.org/officeDocument/2006/relationships/hyperlink" Target="https://linuxconfig.org/how-to-install-a-lamp-server-on-debian-9-stretch-linu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54</Words>
  <Characters>3797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Kasutaja</cp:lastModifiedBy>
  <cp:revision>8</cp:revision>
  <dcterms:created xsi:type="dcterms:W3CDTF">2019-06-17T11:36:00Z</dcterms:created>
  <dcterms:modified xsi:type="dcterms:W3CDTF">2019-06-28T08:49:00Z</dcterms:modified>
</cp:coreProperties>
</file>